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c6ce6c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c6ce6c3-fed6-11ec-9e3f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2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sQ0DUQhDURZg/y29AeGZpEoTCYr70Un5V1hgG3NRP0fxqHcRkaWqjJQvesXv+fddVDaUwElAuSzxGomna01fDvCCElVneP1UNXN5gdeUNUwTSL97/izF9xzoywkrqxwPbfnDf31g0P+XeLYKHDZkaK2HBCJmlqXe1qek2UZkSmqvh30sg+HqOuAPLbpvrl3ptr40iSRNyQQs+Rv/hQvskVv360bbKiiCLut5E0hZI85aX8+FGDZqy4P5oFd8grp7/4k8ddsE1t5/IY8IAd3l6SBPiWWWh9edLvgrJ7P4rf3M5vA6mijUST57n4OdebE/Kj75zOo82G+0OsF1tM/TKpcH+WKf1/jwIp+nvhonxkFe4T77eT466kBfj9pE15q/Z3/vvgGGEGfHUot5B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Zoomer cellphone service is down and has been all morning. What is</w:t>
      </w:r>
      <w:r>
        <w:t xml:space="preserve"> </w:t>
      </w:r>
      <w:r>
        <w:t xml:space="preserve">the nature of the proble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c6ce6c3-fed6-11ec-9e3f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9T16:52:0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c6ce6c3-fed6-11ec-9e3f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c6ce6c3-fed6-11ec-9e3f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c6ce6c3</dc:title>
  <dc:creator/>
  <cp:keywords/>
  <dcterms:created xsi:type="dcterms:W3CDTF">2026-05-09T16:52:04Z</dcterms:created>
  <dcterms:modified xsi:type="dcterms:W3CDTF">2026-05-09T16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